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57A13" w14:textId="437FF005" w:rsidR="00377F1D" w:rsidRDefault="00377F1D" w:rsidP="00377F1D">
      <w:pPr>
        <w:jc w:val="center"/>
        <w:rPr>
          <w:b/>
          <w:bCs/>
          <w:sz w:val="32"/>
          <w:szCs w:val="32"/>
        </w:rPr>
      </w:pPr>
      <w:r w:rsidRPr="006E19D3">
        <w:rPr>
          <w:b/>
          <w:bCs/>
          <w:sz w:val="32"/>
          <w:szCs w:val="32"/>
        </w:rPr>
        <w:t xml:space="preserve">YOUR </w:t>
      </w:r>
      <w:r>
        <w:rPr>
          <w:b/>
          <w:bCs/>
          <w:sz w:val="32"/>
          <w:szCs w:val="32"/>
        </w:rPr>
        <w:t xml:space="preserve">ANXIETY </w:t>
      </w:r>
      <w:r w:rsidRPr="006E19D3">
        <w:rPr>
          <w:b/>
          <w:bCs/>
          <w:sz w:val="32"/>
          <w:szCs w:val="32"/>
        </w:rPr>
        <w:t xml:space="preserve">ACTION PLAN </w:t>
      </w:r>
    </w:p>
    <w:p w14:paraId="40E90E1C" w14:textId="77777777" w:rsidR="00377F1D" w:rsidRDefault="00377F1D" w:rsidP="00377F1D">
      <w:r>
        <w:t>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ffective Date:</w:t>
      </w:r>
    </w:p>
    <w:p w14:paraId="47CF0E88" w14:textId="77777777" w:rsidR="00377F1D" w:rsidRDefault="00377F1D" w:rsidP="00377F1D"/>
    <w:p w14:paraId="6D6D4062" w14:textId="77777777" w:rsidR="00377F1D" w:rsidRDefault="00377F1D" w:rsidP="00377F1D">
      <w:r>
        <w:tab/>
      </w:r>
      <w:r>
        <w:tab/>
      </w:r>
      <w:r>
        <w:tab/>
        <w:t xml:space="preserve"> SYMPTOMS:            </w:t>
      </w:r>
      <w:r>
        <w:tab/>
        <w:t>A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1980"/>
        <w:gridCol w:w="5395"/>
      </w:tblGrid>
      <w:tr w:rsidR="00377F1D" w14:paraId="4CE990A9" w14:textId="77777777" w:rsidTr="00E274BE">
        <w:trPr>
          <w:trHeight w:val="3248"/>
        </w:trPr>
        <w:tc>
          <w:tcPr>
            <w:tcW w:w="1975" w:type="dxa"/>
          </w:tcPr>
          <w:p w14:paraId="134BECA9" w14:textId="77777777" w:rsidR="00377F1D" w:rsidRDefault="00377F1D" w:rsidP="00E274B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F4C74E6" wp14:editId="432D8AD3">
                      <wp:simplePos x="0" y="0"/>
                      <wp:positionH relativeFrom="column">
                        <wp:posOffset>-27354</wp:posOffset>
                      </wp:positionH>
                      <wp:positionV relativeFrom="paragraph">
                        <wp:posOffset>1625307</wp:posOffset>
                      </wp:positionV>
                      <wp:extent cx="1117306" cy="296985"/>
                      <wp:effectExtent l="0" t="0" r="13335" b="8255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17306" cy="2969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3FFD379" w14:textId="77777777" w:rsidR="00377F1D" w:rsidRDefault="00377F1D" w:rsidP="00377F1D">
                                  <w:pPr>
                                    <w:jc w:val="center"/>
                                  </w:pPr>
                                  <w:r>
                                    <w:t>Preven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F4C74E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margin-left:-2.15pt;margin-top:128pt;width:88pt;height:23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" fillcolor="white [3201]" strokeweight=".5pt">
                      <v:textbox>
                        <w:txbxContent>
                          <w:p w14:paraId="23FFD379" w14:textId="77777777" w:rsidR="00377F1D" w:rsidRDefault="00377F1D" w:rsidP="00377F1D">
                            <w:pPr>
                              <w:jc w:val="center"/>
                            </w:pPr>
                            <w:r>
                              <w:t>Preven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5339060" wp14:editId="663696E7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320284</wp:posOffset>
                      </wp:positionV>
                      <wp:extent cx="992554" cy="1023815"/>
                      <wp:effectExtent l="0" t="0" r="10795" b="1778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92554" cy="102381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D60C8A6" w14:textId="77777777" w:rsidR="00377F1D" w:rsidRDefault="00377F1D" w:rsidP="00377F1D">
                                  <w:pPr>
                                    <w:jc w:val="center"/>
                                  </w:pPr>
                                  <w:r>
                                    <w:t>GOO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5339060" id="Oval 1" o:spid="_x0000_s1027" style="position:absolute;margin-left:3.55pt;margin-top:25.2pt;width:78.15pt;height:80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" fillcolor="#70ad47 [3209]" strokecolor="#375623 [1609]" strokeweight="1pt">
                      <v:stroke joinstyle="miter"/>
                      <v:textbox>
                        <w:txbxContent>
                          <w:p w14:paraId="1D60C8A6" w14:textId="77777777" w:rsidR="00377F1D" w:rsidRDefault="00377F1D" w:rsidP="00377F1D">
                            <w:pPr>
                              <w:jc w:val="center"/>
                            </w:pPr>
                            <w:r>
                              <w:t>GOOD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1980" w:type="dxa"/>
          </w:tcPr>
          <w:p w14:paraId="62C2C903" w14:textId="77777777" w:rsidR="00377F1D" w:rsidRDefault="00377F1D" w:rsidP="00E274BE">
            <w:r>
              <w:t xml:space="preserve">- Sleeping and eating well </w:t>
            </w:r>
          </w:p>
          <w:p w14:paraId="65A66C14" w14:textId="77777777" w:rsidR="00377F1D" w:rsidRDefault="00377F1D" w:rsidP="00E274BE">
            <w:r>
              <w:t xml:space="preserve">- Feeling good about myself and others </w:t>
            </w:r>
          </w:p>
          <w:p w14:paraId="3C8D1C00" w14:textId="77777777" w:rsidR="00377F1D" w:rsidRDefault="00377F1D" w:rsidP="00E274BE">
            <w:r>
              <w:t>- Enjoying my daily activities</w:t>
            </w:r>
          </w:p>
          <w:p w14:paraId="66EA739F" w14:textId="327E112C" w:rsidR="00377F1D" w:rsidRDefault="00377F1D" w:rsidP="00377F1D">
            <w:r>
              <w:t>- Able to identify my stressors and handle them well</w:t>
            </w:r>
          </w:p>
          <w:p w14:paraId="70A21C03" w14:textId="0058AF37" w:rsidR="00377F1D" w:rsidRDefault="00377F1D" w:rsidP="00E274BE"/>
        </w:tc>
        <w:tc>
          <w:tcPr>
            <w:tcW w:w="5395" w:type="dxa"/>
          </w:tcPr>
          <w:p w14:paraId="16198FC9" w14:textId="77777777" w:rsidR="00377F1D" w:rsidRDefault="00377F1D" w:rsidP="00377F1D">
            <w:pPr>
              <w:pStyle w:val="ListParagraph"/>
              <w:numPr>
                <w:ilvl w:val="0"/>
                <w:numId w:val="1"/>
              </w:numPr>
            </w:pPr>
            <w:r>
              <w:t xml:space="preserve">Continue to get a good night’s rest </w:t>
            </w:r>
          </w:p>
          <w:p w14:paraId="6DADCCB0" w14:textId="77777777" w:rsidR="00377F1D" w:rsidRDefault="00377F1D" w:rsidP="00377F1D">
            <w:pPr>
              <w:pStyle w:val="ListParagraph"/>
              <w:numPr>
                <w:ilvl w:val="0"/>
                <w:numId w:val="1"/>
              </w:numPr>
            </w:pPr>
            <w:r>
              <w:t xml:space="preserve">Healthy diet and regular exercise </w:t>
            </w:r>
          </w:p>
          <w:p w14:paraId="3F925E65" w14:textId="3BD0C1BA" w:rsidR="00377F1D" w:rsidRDefault="005E3A12" w:rsidP="00377F1D">
            <w:pPr>
              <w:pStyle w:val="ListParagraph"/>
              <w:numPr>
                <w:ilvl w:val="0"/>
                <w:numId w:val="1"/>
              </w:numPr>
            </w:pPr>
            <w:r>
              <w:t>Participate in</w:t>
            </w:r>
            <w:r w:rsidR="00377F1D">
              <w:t xml:space="preserve"> enjoyable activities </w:t>
            </w:r>
          </w:p>
          <w:p w14:paraId="6D3C163D" w14:textId="77777777" w:rsidR="00377F1D" w:rsidRDefault="00377F1D" w:rsidP="00377F1D">
            <w:pPr>
              <w:pStyle w:val="ListParagraph"/>
              <w:numPr>
                <w:ilvl w:val="0"/>
                <w:numId w:val="1"/>
              </w:numPr>
            </w:pPr>
            <w:r>
              <w:t>If prescribed medications, continue to take them regularly</w:t>
            </w:r>
          </w:p>
          <w:p w14:paraId="352E224A" w14:textId="77777777" w:rsidR="00377F1D" w:rsidRDefault="00377F1D" w:rsidP="00377F1D">
            <w:pPr>
              <w:pStyle w:val="ListParagraph"/>
              <w:numPr>
                <w:ilvl w:val="0"/>
                <w:numId w:val="1"/>
              </w:numPr>
            </w:pPr>
            <w:r>
              <w:t xml:space="preserve">If seeing a counselor, be sure to continue appointments regularly </w:t>
            </w:r>
          </w:p>
          <w:p w14:paraId="45E63BBC" w14:textId="3E758163" w:rsidR="00377F1D" w:rsidRDefault="00377F1D" w:rsidP="00377F1D">
            <w:pPr>
              <w:pStyle w:val="ListParagraph"/>
              <w:numPr>
                <w:ilvl w:val="0"/>
                <w:numId w:val="1"/>
              </w:numPr>
            </w:pPr>
            <w:r>
              <w:t>Practice relaxation and mindfulness (deep breathing, guided imagery, journaling, progressive muscle relaxation)</w:t>
            </w:r>
          </w:p>
          <w:p w14:paraId="72D412FE" w14:textId="6FFEA7E1" w:rsidR="00377F1D" w:rsidRDefault="00377F1D" w:rsidP="00377F1D">
            <w:pPr>
              <w:pStyle w:val="ListParagraph"/>
            </w:pPr>
            <w:r>
              <w:t xml:space="preserve"> </w:t>
            </w:r>
          </w:p>
        </w:tc>
      </w:tr>
      <w:tr w:rsidR="00377F1D" w14:paraId="6C53CEDE" w14:textId="77777777" w:rsidTr="00E274BE">
        <w:trPr>
          <w:trHeight w:val="3932"/>
        </w:trPr>
        <w:tc>
          <w:tcPr>
            <w:tcW w:w="1975" w:type="dxa"/>
          </w:tcPr>
          <w:p w14:paraId="375F7CEF" w14:textId="77777777" w:rsidR="00377F1D" w:rsidRDefault="00377F1D" w:rsidP="00E274B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7480890" wp14:editId="6BBB2321">
                      <wp:simplePos x="0" y="0"/>
                      <wp:positionH relativeFrom="column">
                        <wp:posOffset>6399</wp:posOffset>
                      </wp:positionH>
                      <wp:positionV relativeFrom="paragraph">
                        <wp:posOffset>1724025</wp:posOffset>
                      </wp:positionV>
                      <wp:extent cx="1080819" cy="492369"/>
                      <wp:effectExtent l="0" t="0" r="11430" b="15875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80819" cy="49236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859788D" w14:textId="55585CC1" w:rsidR="00377F1D" w:rsidRPr="006E19D3" w:rsidRDefault="00377F1D" w:rsidP="00377F1D">
                                  <w:pPr>
                                    <w:jc w:val="center"/>
                                  </w:pPr>
                                  <w:r w:rsidRPr="006E19D3">
                                    <w:t xml:space="preserve">Feeling </w:t>
                                  </w:r>
                                  <w:r>
                                    <w:t>anxiou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480890" id="Text Box 5" o:spid="_x0000_s1028" type="#_x0000_t202" style="position:absolute;margin-left:.5pt;margin-top:135.75pt;width:85.1pt;height:38.7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" fillcolor="white [3201]" strokeweight=".5pt">
                      <v:textbox>
                        <w:txbxContent>
                          <w:p w14:paraId="4859788D" w14:textId="55585CC1" w:rsidR="00377F1D" w:rsidRPr="006E19D3" w:rsidRDefault="00377F1D" w:rsidP="00377F1D">
                            <w:pPr>
                              <w:jc w:val="center"/>
                            </w:pPr>
                            <w:r w:rsidRPr="006E19D3">
                              <w:t xml:space="preserve">Feeling </w:t>
                            </w:r>
                            <w:r>
                              <w:t>anxiou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28C8EC0" wp14:editId="254D3B49">
                      <wp:simplePos x="0" y="0"/>
                      <wp:positionH relativeFrom="column">
                        <wp:posOffset>11771</wp:posOffset>
                      </wp:positionH>
                      <wp:positionV relativeFrom="paragraph">
                        <wp:posOffset>194408</wp:posOffset>
                      </wp:positionV>
                      <wp:extent cx="1112715" cy="1133856"/>
                      <wp:effectExtent l="63500" t="38100" r="55880" b="73025"/>
                      <wp:wrapNone/>
                      <wp:docPr id="2" name="Diamond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2715" cy="1133856"/>
                              </a:xfrm>
                              <a:prstGeom prst="diamond">
                                <a:avLst/>
                              </a:prstGeom>
                            </wps:spPr>
                            <wps:style>
                              <a:lnRef idx="0">
                                <a:schemeClr val="accent4"/>
                              </a:lnRef>
                              <a:fillRef idx="3">
                                <a:schemeClr val="accent4"/>
                              </a:fillRef>
                              <a:effectRef idx="3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77A87B9" w14:textId="77777777" w:rsidR="00377F1D" w:rsidRDefault="00377F1D" w:rsidP="00377F1D">
                                  <w:r>
                                    <w:t>OKA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428C8EC0" id="_x0000_t4" coordsize="21600,21600" o:spt="4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Diamond 2" o:spid="_x0000_s1029" type="#_x0000_t4" style="position:absolute;margin-left:.95pt;margin-top:15.3pt;width:87.6pt;height:89.3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" fillcolor="#ffc310 [3031]" stroked="f">
                      <v:fill color2="#fcbd00 [3175]" rotate="t" colors="0 #ffc746;.5 #ffc600;1 #e5b600" focus="100%" type="gradient">
                        <o:fill v:ext="view" type="gradientUnscaled"/>
                      </v:fill>
                      <v:shadow on="t" color="black" opacity="41287f" offset="0,1.5pt"/>
                      <v:textbox>
                        <w:txbxContent>
                          <w:p w14:paraId="677A87B9" w14:textId="77777777" w:rsidR="00377F1D" w:rsidRDefault="00377F1D" w:rsidP="00377F1D">
                            <w:r>
                              <w:t>OKA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0" w:type="dxa"/>
          </w:tcPr>
          <w:p w14:paraId="6548B8FC" w14:textId="77777777" w:rsidR="00377F1D" w:rsidRDefault="00377F1D" w:rsidP="00E274BE">
            <w:r>
              <w:t>- Having some trouble sleeping</w:t>
            </w:r>
          </w:p>
          <w:p w14:paraId="31ED856C" w14:textId="77777777" w:rsidR="00377F1D" w:rsidRDefault="00377F1D" w:rsidP="00E274BE">
            <w:r>
              <w:t>- Decreased appetite</w:t>
            </w:r>
          </w:p>
          <w:p w14:paraId="00244CF7" w14:textId="46B38B4A" w:rsidR="00377F1D" w:rsidRDefault="00377F1D" w:rsidP="00E274BE">
            <w:r>
              <w:t>- Having anxious feelings more than normal</w:t>
            </w:r>
          </w:p>
          <w:p w14:paraId="0BA95336" w14:textId="77777777" w:rsidR="00377F1D" w:rsidRDefault="00377F1D" w:rsidP="00E274BE">
            <w:r>
              <w:t xml:space="preserve">- Having trouble enjoying my daily activities </w:t>
            </w:r>
          </w:p>
          <w:p w14:paraId="79E9E9ED" w14:textId="3CA1BDEC" w:rsidR="00377F1D" w:rsidRDefault="00377F1D" w:rsidP="00E274BE">
            <w:r>
              <w:t>- Letting my stressors get to me and affect my daily life</w:t>
            </w:r>
          </w:p>
        </w:tc>
        <w:tc>
          <w:tcPr>
            <w:tcW w:w="5395" w:type="dxa"/>
          </w:tcPr>
          <w:p w14:paraId="35C647F5" w14:textId="77777777" w:rsidR="00377F1D" w:rsidRDefault="00377F1D" w:rsidP="00377F1D">
            <w:pPr>
              <w:pStyle w:val="ListParagraph"/>
              <w:numPr>
                <w:ilvl w:val="0"/>
                <w:numId w:val="2"/>
              </w:numPr>
            </w:pPr>
            <w:r>
              <w:t xml:space="preserve">Increase relaxation and mindfulness techniques listed above </w:t>
            </w:r>
          </w:p>
          <w:p w14:paraId="7974D96F" w14:textId="3C8B7D8C" w:rsidR="00377F1D" w:rsidRDefault="00377F1D" w:rsidP="00377F1D">
            <w:pPr>
              <w:pStyle w:val="ListParagraph"/>
              <w:numPr>
                <w:ilvl w:val="0"/>
                <w:numId w:val="2"/>
              </w:numPr>
            </w:pPr>
            <w:r>
              <w:t xml:space="preserve">Can try lotion to massage one’s hands or a stress ball to squeeze </w:t>
            </w:r>
          </w:p>
          <w:p w14:paraId="42815BAB" w14:textId="77777777" w:rsidR="00377F1D" w:rsidRDefault="00377F1D" w:rsidP="00377F1D">
            <w:pPr>
              <w:pStyle w:val="ListParagraph"/>
              <w:numPr>
                <w:ilvl w:val="0"/>
                <w:numId w:val="2"/>
              </w:numPr>
            </w:pPr>
            <w:r>
              <w:t xml:space="preserve">Distract your mind with mental exercises such as counting backwards </w:t>
            </w:r>
          </w:p>
          <w:p w14:paraId="34BAA4DA" w14:textId="77777777" w:rsidR="00377F1D" w:rsidRDefault="00377F1D" w:rsidP="00377F1D">
            <w:pPr>
              <w:pStyle w:val="ListParagraph"/>
              <w:numPr>
                <w:ilvl w:val="0"/>
                <w:numId w:val="2"/>
              </w:numPr>
            </w:pPr>
            <w:r>
              <w:t xml:space="preserve">Consider phone apps or websites for help (several listed on our resource sheet) </w:t>
            </w:r>
          </w:p>
          <w:p w14:paraId="1DC010DE" w14:textId="47A57EF6" w:rsidR="00377F1D" w:rsidRDefault="00377F1D" w:rsidP="00377F1D">
            <w:pPr>
              <w:pStyle w:val="ListParagraph"/>
              <w:numPr>
                <w:ilvl w:val="0"/>
                <w:numId w:val="2"/>
              </w:numPr>
            </w:pPr>
            <w:r>
              <w:t>Reach out to loved ones, family and friends to talk to about how you are feeling</w:t>
            </w:r>
          </w:p>
        </w:tc>
      </w:tr>
      <w:tr w:rsidR="00377F1D" w14:paraId="50A11917" w14:textId="77777777" w:rsidTr="00E274BE">
        <w:trPr>
          <w:trHeight w:val="4112"/>
        </w:trPr>
        <w:tc>
          <w:tcPr>
            <w:tcW w:w="1975" w:type="dxa"/>
          </w:tcPr>
          <w:p w14:paraId="6633F9A8" w14:textId="77777777" w:rsidR="00377F1D" w:rsidRDefault="00377F1D" w:rsidP="00E274B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EE8352A" wp14:editId="0F8870B6">
                      <wp:simplePos x="0" y="0"/>
                      <wp:positionH relativeFrom="column">
                        <wp:posOffset>13970</wp:posOffset>
                      </wp:positionH>
                      <wp:positionV relativeFrom="paragraph">
                        <wp:posOffset>1588917</wp:posOffset>
                      </wp:positionV>
                      <wp:extent cx="1080770" cy="500185"/>
                      <wp:effectExtent l="0" t="0" r="11430" b="8255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80770" cy="5001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CF5BE99" w14:textId="23F26C02" w:rsidR="00377F1D" w:rsidRDefault="00377F1D" w:rsidP="00377F1D">
                                  <w:pPr>
                                    <w:jc w:val="center"/>
                                  </w:pPr>
                                  <w:r>
                                    <w:t xml:space="preserve">More anxious, feeling panic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E8352A" id="Text Box 6" o:spid="_x0000_s1030" type="#_x0000_t202" style="position:absolute;margin-left:1.1pt;margin-top:125.1pt;width:85.1pt;height:39.4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" fillcolor="white [3201]" strokeweight=".5pt">
                      <v:textbox>
                        <w:txbxContent>
                          <w:p w14:paraId="6CF5BE99" w14:textId="23F26C02" w:rsidR="00377F1D" w:rsidRDefault="00377F1D" w:rsidP="00377F1D">
                            <w:pPr>
                              <w:jc w:val="center"/>
                            </w:pPr>
                            <w:r>
                              <w:t xml:space="preserve">More anxious, feeling panic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4BF583C" wp14:editId="3BA8AF0B">
                      <wp:simplePos x="0" y="0"/>
                      <wp:positionH relativeFrom="column">
                        <wp:posOffset>14361</wp:posOffset>
                      </wp:positionH>
                      <wp:positionV relativeFrom="paragraph">
                        <wp:posOffset>81280</wp:posOffset>
                      </wp:positionV>
                      <wp:extent cx="1078523" cy="1047262"/>
                      <wp:effectExtent l="12700" t="0" r="13970" b="6985"/>
                      <wp:wrapNone/>
                      <wp:docPr id="3" name="Hexago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8523" cy="1047262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59BDA6E" w14:textId="77777777" w:rsidR="00377F1D" w:rsidRDefault="00377F1D" w:rsidP="00377F1D">
                                  <w:pPr>
                                    <w:jc w:val="center"/>
                                  </w:pPr>
                                  <w:r>
                                    <w:t>BA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4BF583C" id="_x0000_t9" coordsize="21600,21600" o:spt="9" adj="5400" path="m@0,l,10800@0,21600@1,21600,21600,10800@1,xe">
                      <v:stroke joinstyle="miter"/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</v:formulas>
                      <v:path gradientshapeok="t" o:connecttype="rect" textboxrect="1800,1800,19800,19800;3600,3600,18000,18000;6300,6300,15300,15300"/>
                      <v:handles>
                        <v:h position="#0,topLeft" xrange="0,10800"/>
                      </v:handles>
                    </v:shapetype>
                    <v:shape id="Hexagon 3" o:spid="_x0000_s1031" type="#_x0000_t9" style="position:absolute;margin-left:1.15pt;margin-top:6.4pt;width:84.9pt;height:82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" adj="5243" fillcolor="red" strokecolor="#1f3763 [1604]" strokeweight="1pt">
                      <v:textbox>
                        <w:txbxContent>
                          <w:p w14:paraId="059BDA6E" w14:textId="77777777" w:rsidR="00377F1D" w:rsidRDefault="00377F1D" w:rsidP="00377F1D">
                            <w:pPr>
                              <w:jc w:val="center"/>
                            </w:pPr>
                            <w:r>
                              <w:t>BA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0" w:type="dxa"/>
          </w:tcPr>
          <w:p w14:paraId="72FD8828" w14:textId="77777777" w:rsidR="00377F1D" w:rsidRDefault="00377F1D" w:rsidP="00E274BE">
            <w:r>
              <w:t xml:space="preserve">- Not sleeping at night </w:t>
            </w:r>
          </w:p>
          <w:p w14:paraId="035D567A" w14:textId="77777777" w:rsidR="00377F1D" w:rsidRDefault="00377F1D" w:rsidP="00E274BE">
            <w:r>
              <w:t xml:space="preserve">- Not eating </w:t>
            </w:r>
          </w:p>
          <w:p w14:paraId="2ECB482F" w14:textId="77777777" w:rsidR="00377F1D" w:rsidRDefault="00377F1D" w:rsidP="00E274BE">
            <w:r>
              <w:t xml:space="preserve">- Having scary thoughts about hurting myself or others </w:t>
            </w:r>
          </w:p>
          <w:p w14:paraId="479CFFF3" w14:textId="77777777" w:rsidR="00377F1D" w:rsidRDefault="00377F1D" w:rsidP="00E274BE">
            <w:r>
              <w:t>- Staying away from friends and family members</w:t>
            </w:r>
          </w:p>
          <w:p w14:paraId="6D13F50D" w14:textId="77777777" w:rsidR="00377F1D" w:rsidRDefault="00377F1D" w:rsidP="00E274BE">
            <w:r>
              <w:t xml:space="preserve">- Uninterested in my usual activities </w:t>
            </w:r>
          </w:p>
        </w:tc>
        <w:tc>
          <w:tcPr>
            <w:tcW w:w="5395" w:type="dxa"/>
          </w:tcPr>
          <w:p w14:paraId="4F3BBDB4" w14:textId="77777777" w:rsidR="00377F1D" w:rsidRDefault="00377F1D" w:rsidP="00377F1D">
            <w:pPr>
              <w:pStyle w:val="ListParagraph"/>
              <w:numPr>
                <w:ilvl w:val="0"/>
                <w:numId w:val="3"/>
              </w:numPr>
            </w:pPr>
            <w:r>
              <w:t xml:space="preserve">Repeat yellow level activities </w:t>
            </w:r>
          </w:p>
          <w:p w14:paraId="41E975B6" w14:textId="77777777" w:rsidR="00377F1D" w:rsidRDefault="00377F1D" w:rsidP="00377F1D">
            <w:pPr>
              <w:pStyle w:val="ListParagraph"/>
              <w:numPr>
                <w:ilvl w:val="0"/>
                <w:numId w:val="3"/>
              </w:numPr>
            </w:pPr>
            <w:r>
              <w:t xml:space="preserve">Take medication if prescribed </w:t>
            </w:r>
          </w:p>
          <w:p w14:paraId="3455A05C" w14:textId="77777777" w:rsidR="00377F1D" w:rsidRDefault="00377F1D" w:rsidP="00377F1D">
            <w:pPr>
              <w:pStyle w:val="ListParagraph"/>
              <w:numPr>
                <w:ilvl w:val="0"/>
                <w:numId w:val="3"/>
              </w:numPr>
            </w:pPr>
            <w:r>
              <w:t xml:space="preserve">Continue counseling </w:t>
            </w:r>
          </w:p>
          <w:p w14:paraId="2719A6B3" w14:textId="4AC20E84" w:rsidR="00377F1D" w:rsidRDefault="00377F1D" w:rsidP="00377F1D">
            <w:pPr>
              <w:pStyle w:val="ListParagraph"/>
              <w:numPr>
                <w:ilvl w:val="0"/>
                <w:numId w:val="3"/>
              </w:numPr>
            </w:pPr>
            <w:r>
              <w:t>Contact identified adult or loved one</w:t>
            </w:r>
          </w:p>
          <w:p w14:paraId="11B3AFB4" w14:textId="35A3CE86" w:rsidR="00B53A14" w:rsidRDefault="00B53A14" w:rsidP="00377F1D">
            <w:pPr>
              <w:pStyle w:val="ListParagraph"/>
              <w:numPr>
                <w:ilvl w:val="0"/>
                <w:numId w:val="3"/>
              </w:numPr>
            </w:pPr>
            <w:r>
              <w:t xml:space="preserve">Call a number below </w:t>
            </w:r>
          </w:p>
          <w:p w14:paraId="1F0521CE" w14:textId="77777777" w:rsidR="00B53A14" w:rsidRDefault="00B53A14" w:rsidP="00B53A14"/>
          <w:p w14:paraId="365E68D5" w14:textId="79F1C290" w:rsidR="00B53A14" w:rsidRDefault="00B53A14" w:rsidP="00B53A14">
            <w:r>
              <w:t xml:space="preserve">Emergency Contacts: </w:t>
            </w:r>
          </w:p>
          <w:p w14:paraId="5EE87B89" w14:textId="77777777" w:rsidR="00B53A14" w:rsidRDefault="00B53A14" w:rsidP="00B53A14">
            <w:pPr>
              <w:pStyle w:val="ListParagraph"/>
              <w:numPr>
                <w:ilvl w:val="0"/>
                <w:numId w:val="4"/>
              </w:numPr>
            </w:pPr>
            <w:r>
              <w:t>Emergency Services- 911</w:t>
            </w:r>
          </w:p>
          <w:p w14:paraId="17D80D8A" w14:textId="77777777" w:rsidR="00B53A14" w:rsidRDefault="00B53A14" w:rsidP="00B53A14">
            <w:pPr>
              <w:pStyle w:val="ListParagraph"/>
              <w:numPr>
                <w:ilvl w:val="0"/>
                <w:numId w:val="4"/>
              </w:numPr>
            </w:pPr>
            <w:r>
              <w:t>Carolina Pediatrics- (803)256-0531</w:t>
            </w:r>
          </w:p>
          <w:p w14:paraId="568C27A5" w14:textId="13E5C947" w:rsidR="00B53A14" w:rsidRDefault="00B53A14" w:rsidP="00B53A14">
            <w:pPr>
              <w:pStyle w:val="ListParagraph"/>
              <w:numPr>
                <w:ilvl w:val="0"/>
                <w:numId w:val="4"/>
              </w:numPr>
            </w:pPr>
            <w:r>
              <w:t xml:space="preserve">Suicide </w:t>
            </w:r>
            <w:proofErr w:type="spellStart"/>
            <w:r w:rsidR="00A526A8">
              <w:t>Life</w:t>
            </w:r>
            <w:r>
              <w:t>Line</w:t>
            </w:r>
            <w:proofErr w:type="spellEnd"/>
            <w:r>
              <w:t xml:space="preserve">- </w:t>
            </w:r>
            <w:r w:rsidR="00056CFB">
              <w:t xml:space="preserve">988 </w:t>
            </w:r>
          </w:p>
          <w:p w14:paraId="0C82CEC5" w14:textId="043C22CD" w:rsidR="00A526A8" w:rsidRDefault="00A526A8" w:rsidP="00B53A14">
            <w:pPr>
              <w:pStyle w:val="ListParagraph"/>
              <w:numPr>
                <w:ilvl w:val="0"/>
                <w:numId w:val="4"/>
              </w:numPr>
            </w:pPr>
            <w:r>
              <w:t>Suicide Text Line – Text “HOME” to 741741</w:t>
            </w:r>
          </w:p>
          <w:p w14:paraId="120FB64B" w14:textId="189FBBE6" w:rsidR="00A526A8" w:rsidRDefault="00A526A8" w:rsidP="00B53A14">
            <w:pPr>
              <w:pStyle w:val="ListParagraph"/>
              <w:numPr>
                <w:ilvl w:val="0"/>
                <w:numId w:val="4"/>
              </w:numPr>
            </w:pPr>
            <w:r>
              <w:t>CCRI – 833-364-2274</w:t>
            </w:r>
          </w:p>
          <w:p w14:paraId="31ACE384" w14:textId="22EE9888" w:rsidR="00B53A14" w:rsidRDefault="00B53A14" w:rsidP="00B53A14"/>
        </w:tc>
      </w:tr>
    </w:tbl>
    <w:p w14:paraId="3DCC36BB" w14:textId="77777777" w:rsidR="00C80ED1" w:rsidRDefault="00C80ED1"/>
    <w:sectPr w:rsidR="006960F7" w:rsidSect="006704F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F2AB7" w14:textId="77777777" w:rsidR="000F6713" w:rsidRDefault="000F6713" w:rsidP="00CC1248">
      <w:r>
        <w:separator/>
      </w:r>
    </w:p>
  </w:endnote>
  <w:endnote w:type="continuationSeparator" w:id="0">
    <w:p w14:paraId="794C2A6D" w14:textId="77777777" w:rsidR="000F6713" w:rsidRDefault="000F6713" w:rsidP="00CC12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C8DE0" w14:textId="77777777" w:rsidR="00191580" w:rsidRDefault="001915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D3B94" w14:textId="5D6363B9" w:rsidR="00CC1248" w:rsidRDefault="00CC1248">
    <w:pPr>
      <w:pStyle w:val="Footer"/>
    </w:pPr>
    <w:r>
      <w:t>My Counselor is ___________________   Phone Number ___________________________</w:t>
    </w:r>
  </w:p>
  <w:p w14:paraId="62126D5F" w14:textId="4CB2BC41" w:rsidR="00CC1248" w:rsidRDefault="00CC1248">
    <w:pPr>
      <w:pStyle w:val="Footer"/>
    </w:pPr>
    <w:r>
      <w:t>My medication is __________________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09388" w14:textId="77777777" w:rsidR="00191580" w:rsidRDefault="001915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A6F09" w14:textId="77777777" w:rsidR="000F6713" w:rsidRDefault="000F6713" w:rsidP="00CC1248">
      <w:r>
        <w:separator/>
      </w:r>
    </w:p>
  </w:footnote>
  <w:footnote w:type="continuationSeparator" w:id="0">
    <w:p w14:paraId="2C2225E4" w14:textId="77777777" w:rsidR="000F6713" w:rsidRDefault="000F6713" w:rsidP="00CC12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951E0" w14:textId="77777777" w:rsidR="00191580" w:rsidRDefault="001915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3566168"/>
      <w:docPartObj>
        <w:docPartGallery w:val="Watermarks"/>
        <w:docPartUnique/>
      </w:docPartObj>
    </w:sdtPr>
    <w:sdtContent>
      <w:p w14:paraId="198FB119" w14:textId="64C3CD6A" w:rsidR="00191580" w:rsidRDefault="00191580">
        <w:pPr>
          <w:pStyle w:val="Header"/>
        </w:pPr>
        <w:r>
          <w:rPr>
            <w:noProof/>
          </w:rPr>
          <w:pict w14:anchorId="5871CCF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36FC2" w14:textId="77777777" w:rsidR="00191580" w:rsidRDefault="001915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11797"/>
    <w:multiLevelType w:val="hybridMultilevel"/>
    <w:tmpl w:val="3F6A4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93279"/>
    <w:multiLevelType w:val="hybridMultilevel"/>
    <w:tmpl w:val="24F89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C80B6A"/>
    <w:multiLevelType w:val="hybridMultilevel"/>
    <w:tmpl w:val="3B766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E327B2"/>
    <w:multiLevelType w:val="hybridMultilevel"/>
    <w:tmpl w:val="144C1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2218618">
    <w:abstractNumId w:val="0"/>
  </w:num>
  <w:num w:numId="2" w16cid:durableId="474184739">
    <w:abstractNumId w:val="3"/>
  </w:num>
  <w:num w:numId="3" w16cid:durableId="1584487555">
    <w:abstractNumId w:val="1"/>
  </w:num>
  <w:num w:numId="4" w16cid:durableId="20595493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3MDCwtDQEsiyMDJR0lIJTi4sz8/NACgxrAWohSMwsAAAA"/>
  </w:docVars>
  <w:rsids>
    <w:rsidRoot w:val="00377F1D"/>
    <w:rsid w:val="00056CFB"/>
    <w:rsid w:val="000F6713"/>
    <w:rsid w:val="00191580"/>
    <w:rsid w:val="003144EE"/>
    <w:rsid w:val="00377F1D"/>
    <w:rsid w:val="005E3A12"/>
    <w:rsid w:val="006704FC"/>
    <w:rsid w:val="006A52B0"/>
    <w:rsid w:val="009A7A34"/>
    <w:rsid w:val="00A10DF2"/>
    <w:rsid w:val="00A526A8"/>
    <w:rsid w:val="00B53A14"/>
    <w:rsid w:val="00CC1248"/>
    <w:rsid w:val="00F34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BDC376B"/>
  <w15:chartTrackingRefBased/>
  <w15:docId w15:val="{2BEFEA94-F4FB-BA45-9094-ECA469963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7F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7F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77F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12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1248"/>
  </w:style>
  <w:style w:type="paragraph" w:styleId="Footer">
    <w:name w:val="footer"/>
    <w:basedOn w:val="Normal"/>
    <w:link w:val="FooterChar"/>
    <w:uiPriority w:val="99"/>
    <w:unhideWhenUsed/>
    <w:rsid w:val="00CC12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12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DREN, EMILY P</dc:creator>
  <cp:keywords/>
  <dc:description/>
  <cp:lastModifiedBy>Bradley Harris</cp:lastModifiedBy>
  <cp:revision>2</cp:revision>
  <cp:lastPrinted>2022-08-23T18:33:00Z</cp:lastPrinted>
  <dcterms:created xsi:type="dcterms:W3CDTF">2023-10-13T19:49:00Z</dcterms:created>
  <dcterms:modified xsi:type="dcterms:W3CDTF">2023-10-13T19:49:00Z</dcterms:modified>
</cp:coreProperties>
</file>